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Position</w:t>
      </w:r>
      <w:r>
        <w:t xml:space="preserve"> </w:t>
      </w:r>
      <w:r>
        <w:t xml:space="preserve">in</w:t>
      </w:r>
      <w:r>
        <w:t xml:space="preserve"> </w:t>
      </w:r>
      <w:r>
        <w:t xml:space="preserve">Nigeria</w:t>
      </w:r>
      <w:r>
        <w:t xml:space="preserve"> </w:t>
      </w:r>
      <w:r>
        <w:t xml:space="preserve">Lagos</w:t>
      </w:r>
    </w:p>
    <w:bookmarkStart w:id="20" w:name="internship-application-letter"/>
    <w:p>
      <w:pPr>
        <w:pStyle w:val="Heading1"/>
      </w:pPr>
      <w:r>
        <w:t xml:space="preserve">INTERNSHIP APPLICATION LETTER</w:t>
      </w:r>
    </w:p>
    <w:p>
      <w:pPr>
        <w:pStyle w:val="FirstParagraph"/>
      </w:pPr>
      <w:r>
        <w:t xml:space="preserve">For the Position of Nursing Intern at Leading Healthcare Institution in Nigeria Lagos</w:t>
      </w:r>
    </w:p>
    <w:bookmarkEnd w:id="20"/>
    <w:p>
      <w:pPr>
        <w:pStyle w:val="BodyText"/>
      </w:pPr>
      <w:r>
        <w:t xml:space="preserve">[Your Full Name]</w:t>
      </w:r>
    </w:p>
    <w:p>
      <w:pPr>
        <w:pStyle w:val="BodyText"/>
      </w:pPr>
      <w:r>
        <w:t xml:space="preserve">[Your Address]</w:t>
      </w:r>
    </w:p>
    <w:p>
      <w:pPr>
        <w:pStyle w:val="BodyText"/>
      </w:pPr>
      <w:r>
        <w:t xml:space="preserve">Lagos State, Nigeria</w:t>
      </w:r>
    </w:p>
    <w:p>
      <w:pPr>
        <w:pStyle w:val="BodyText"/>
      </w:pPr>
      <w:r>
        <w:t xml:space="preserve">Email: your.email@example.com | Phone: +234 80X XXXX XXX</w:t>
      </w:r>
    </w:p>
    <w:bookmarkStart w:id="21" w:name="the-internship-coordinator"/>
    <w:p>
      <w:pPr>
        <w:pStyle w:val="Heading2"/>
      </w:pPr>
      <w:r>
        <w:t xml:space="preserve">The Internship Coordinator</w:t>
      </w:r>
    </w:p>
    <w:p>
      <w:pPr>
        <w:pStyle w:val="FirstParagraph"/>
      </w:pPr>
      <w:r>
        <w:t xml:space="preserve">Central Lagos Healthcare Network</w:t>
      </w:r>
    </w:p>
    <w:p>
      <w:pPr>
        <w:pStyle w:val="BodyText"/>
      </w:pPr>
      <w:r>
        <w:t xml:space="preserve">45 Medical Avenue, Ikoyi</w:t>
      </w:r>
    </w:p>
    <w:p>
      <w:pPr>
        <w:pStyle w:val="BodyText"/>
      </w:pPr>
      <w:r>
        <w:t xml:space="preserve">Lagos State, Nigeria</w:t>
      </w:r>
    </w:p>
    <w:bookmarkEnd w:id="21"/>
    <w:bookmarkStart w:id="22" w:name="Xc457f2c82beb6521b218d4154c7aae954ac168e"/>
    <w:p>
      <w:pPr>
        <w:pStyle w:val="Heading3"/>
      </w:pPr>
      <w:r>
        <w:t xml:space="preserve">Subject: Application for Nursing Internship Position at Central Lagos Healthcare Network</w:t>
      </w:r>
    </w:p>
    <w:bookmarkEnd w:id="22"/>
    <w:p>
      <w:pPr>
        <w:pStyle w:val="FirstParagraph"/>
      </w:pPr>
      <w:r>
        <w:t xml:space="preserve">To the Esteemed Hiring Committee,</w:t>
      </w:r>
    </w:p>
    <w:p>
      <w:pPr>
        <w:pStyle w:val="BodyText"/>
      </w:pPr>
      <w:r>
        <w:t xml:space="preserve">I am writing with profound enthusiasm to submit my application for the Nursing Internship position at Central Lagos Healthcare Network, as advertised on the Nigeria Health Ministry's internship portal. As a final-year Bachelor of Science in Nursing student at University of Lagos College of Medicine, I have meticulously prepared myself to contribute meaningfully to healthcare delivery in Nigeria Lagos – a city where medical innovation meets urgent community needs. My academic excellence (CGPA: 3.8/4.0) and hands-on clinical exposure across diverse settings have solidified my commitment to becoming a compassionate, skilled Nurse dedicated to advancing public health outcomes in our nation's most dynamic urban center.</w:t>
      </w:r>
    </w:p>
    <w:p>
      <w:pPr>
        <w:pStyle w:val="BodyText"/>
      </w:pPr>
      <w:r>
        <w:t xml:space="preserve">Throughout my nursing education at the University of Lagos, I've immersed myself in rigorous coursework covering Medical-Surgical Nursing, Pediatric Care, Community Health Systems and Emergency Response Protocols – all critical for thriving in Nigeria Lagos' fast-paced healthcare environment. My clinical rotations at LUTH (Lagos University Teaching Hospital) and Ikeja General Hospital provided invaluable exposure to high-volume caseloads, where I assisted senior Nurses with patient assessments, medication administration under supervision, and post-operative care coordination. During my 8-week rotation at the Yaba Health Center in Lagos State, I witnessed firsthand how resourcefulness and cultural sensitivity transform patient experiences – particularly when serving vulnerable populations in underserved communities across Nigeria Lagos.</w:t>
      </w:r>
    </w:p>
    <w:p>
      <w:pPr>
        <w:pStyle w:val="BodyText"/>
      </w:pPr>
      <w:r>
        <w:t xml:space="preserve">What sets me apart is not just my technical proficiency but my deep understanding of Nigeria's unique healthcare challenges. In a recent community health project at Oshodi-Isolo Local Government Area, I collaborated with 15 fellow students to establish a maternal health awareness initiative that reached over 300 women in low-income neighborhoods. This experience taught me that effective nursing extends beyond clinical skills – it requires navigating Nigeria's complex social determinants of health while upholding the highest ethical standards. My proficiency in Nigerian healthcare regulations (including NHIS protocols) and fluency in English, Yoruba, and Pidgin has enabled me to bridge communication gaps between medical staff and diverse patient populations across Lagos.</w:t>
      </w:r>
    </w:p>
    <w:p>
      <w:pPr>
        <w:pStyle w:val="BodyText"/>
      </w:pPr>
      <w:r>
        <w:t xml:space="preserve">I am particularly drawn to Central Lagos Healthcare Network's pioneering work in telehealth integration for rural-urban patient support – a model I believe will revolutionize accessible care in Nigeria. Having shadowed at the hospital's emergency department last semester, I observed how your team deploys Nurse-led triage systems that reduce patient wait times by 40% during Lagos' peak traffic hours. My academic research on "Optimizing Nurse-Patient Communication in High-Volume Urban Clinics" directly aligns with your institution's mission. I am eager to contribute to such innovations while learning from Lagos's most respected healthcare professionals.</w:t>
      </w:r>
    </w:p>
    <w:p>
      <w:pPr>
        <w:pStyle w:val="BodyText"/>
      </w:pPr>
      <w:r>
        <w:t xml:space="preserve">Nursing in Nigeria Lagos demands more than clinical competence; it requires resilience amid systemic challenges and unwavering dedication to community well-being. When a cholera outbreak hit Surulere last year, I volunteered with the Red Cross during my final year, assisting in decontamination stations under extreme heat – an experience that cemented my resolve to serve Nigeria's healthcare frontline. As a young Nurse-in-training from Oshodi who witnessed my grandmother receive life-saving care at Lagos State University Teaching Hospital, I understand nursing isn't just a profession here; it's a covenant with our community. Every interaction I've had in Lagos – whether comforting a laboring mother at LUTH or teaching diabetes management to elderly residents in Mushin – has reinforced that true excellence in nursing stems from empathy rooted in cultural understanding.</w:t>
      </w:r>
    </w:p>
    <w:p>
      <w:pPr>
        <w:pStyle w:val="BodyText"/>
      </w:pPr>
      <w:r>
        <w:t xml:space="preserve">I have attached my resume highlighting additional certifications including Basic Life Support (BLS) and WHO-endorsed infection control training. My reference letters from Dr. Adeola Ojo (Head of Pediatrics, LUTH) and Mrs. Adebayo Tunde (Senior Nursing Officer, Ikeja General Hospital) detail my clinical aptitude and professionalism in Nigeria's high-stress healthcare settings. I am available for an interview at your earliest convenience, whether in person at your Ikoyi facility or via virtual platform accommodating Lagos's traffic patterns.</w:t>
      </w:r>
    </w:p>
    <w:p>
      <w:pPr>
        <w:pStyle w:val="BodyText"/>
      </w:pPr>
      <w:r>
        <w:t xml:space="preserve">As a future Nurse committed to transforming healthcare delivery in Nigeria Lagos, I offer not just qualifications but profound cultural alignment with the community we serve. My aspiration is to evolve from intern to leader within Central Lagos Healthcare Network – contributing innovative solutions while honoring our shared mission of "Healing as One" across this vibrant city. I welcome the opportunity to discuss how my proactive approach and passion for equitable healthcare can benefit your institution's vision.</w:t>
      </w:r>
    </w:p>
    <w:p>
      <w:pPr>
        <w:pStyle w:val="BodyText"/>
      </w:pPr>
      <w:r>
        <w:t xml:space="preserve">Thank you for considering my application. I look forward to the possibility of contributing to Nigeria's most prestigious healthcare network and am available immediately for an interview at your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Bachelor of Science in Nursing Candidate, University of Lagos</w:t>
      </w:r>
    </w:p>
    <w:p>
      <w:pPr>
        <w:pStyle w:val="BodyText"/>
      </w:pPr>
      <w:r>
        <w:rPr>
          <w:bCs/>
          <w:b/>
        </w:rPr>
        <w:t xml:space="preserve">Note:</w:t>
      </w:r>
      <w:r>
        <w:t xml:space="preserve"> </w:t>
      </w:r>
      <w:r>
        <w:t xml:space="preserve">This Internship Application Letter has been specifically tailored for Nursing positions in Nigeria Lagos, incorporating contextual awareness of local healthcare challenges, cultural nuances, and institutional priorities. Word count: 83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Nurse Position in Nigeria Lagos</dc:title>
  <dc:creator/>
  <dc:language>en</dc:language>
  <cp:keywords/>
  <dcterms:created xsi:type="dcterms:W3CDTF">2025-12-09T07:47:23Z</dcterms:created>
  <dcterms:modified xsi:type="dcterms:W3CDTF">2025-12-09T07:47:23Z</dcterms:modified>
</cp:coreProperties>
</file>

<file path=docProps/custom.xml><?xml version="1.0" encoding="utf-8"?>
<Properties xmlns="http://schemas.openxmlformats.org/officeDocument/2006/custom-properties" xmlns:vt="http://schemas.openxmlformats.org/officeDocument/2006/docPropsVTypes"/>
</file>